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enmark</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Denmark received a score of 95.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Denmark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enmark received a score of</w:t>
      </w:r>
      <w:r>
        <w:t xml:space="preserve"> </w:t>
      </w:r>
      <w:r>
        <w:rPr>
          <w:b/>
          <w:bCs/>
        </w:rPr>
        <w:t xml:space="preserve">98.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Denmark received a score of 90.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Denmark received a score of 87.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Denmark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Denmark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Denmark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Denmark received a score of 1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Denmark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Denmark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Denmark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Denmark received a score of 0.8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Denmark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Denmark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Denmark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Denmark received a score of 0.6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Denmark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2,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932D0F-6975-4383-984F-B4C8A7E2076C}"/>
</file>

<file path=customXml/itemProps2.xml><?xml version="1.0" encoding="utf-8"?>
<ds:datastoreItem xmlns:ds="http://schemas.openxmlformats.org/officeDocument/2006/customXml" ds:itemID="{20F1323C-7E7F-4511-88A9-B5B9A3A69417}"/>
</file>

<file path=customXml/itemProps3.xml><?xml version="1.0" encoding="utf-8"?>
<ds:datastoreItem xmlns:ds="http://schemas.openxmlformats.org/officeDocument/2006/customXml" ds:itemID="{AF379FE6-C7CF-4989-8647-FB67E944F7F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31:54Z</dcterms:created>
  <dcterms:modified xsi:type="dcterms:W3CDTF">2024-11-01T13: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Denmark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